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12CC" w:rsidRDefault="00EC563E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  <w:r w:rsidRPr="006B2E97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12CC">
        <w:rPr>
          <w:rFonts w:ascii="Arial" w:hAnsi="Arial" w:cs="Arial"/>
        </w:rPr>
        <w:t xml:space="preserve">       </w:t>
      </w: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5312CC" w:rsidRDefault="005312CC" w:rsidP="00F24002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26"/>
          <w:szCs w:val="26"/>
        </w:rPr>
      </w:pPr>
      <w:r w:rsidRPr="005312CC">
        <w:rPr>
          <w:rFonts w:ascii="Arial" w:hAnsi="Arial" w:cs="Arial"/>
          <w:b/>
          <w:bCs/>
          <w:kern w:val="36"/>
          <w:sz w:val="56"/>
          <w:szCs w:val="56"/>
        </w:rPr>
        <w:t>Eight Trail students to graduate early</w:t>
      </w:r>
      <w:r w:rsidR="00145E05" w:rsidRPr="006B2E97">
        <w:rPr>
          <w:rFonts w:ascii="Arial" w:hAnsi="Arial" w:cs="Arial"/>
          <w:b/>
          <w:bCs/>
          <w:kern w:val="36"/>
        </w:rPr>
        <w:br/>
      </w:r>
      <w:r w:rsidR="00014DB7" w:rsidRPr="00014DB7">
        <w:rPr>
          <w:rFonts w:ascii="Arial" w:hAnsi="Arial" w:cs="Arial"/>
          <w:sz w:val="32"/>
          <w:szCs w:val="32"/>
        </w:rPr>
        <w:t xml:space="preserve">BY KEVIN </w:t>
      </w:r>
      <w:proofErr w:type="gramStart"/>
      <w:r w:rsidR="00014DB7" w:rsidRPr="00014DB7">
        <w:rPr>
          <w:rFonts w:ascii="Arial" w:hAnsi="Arial" w:cs="Arial"/>
          <w:sz w:val="32"/>
          <w:szCs w:val="32"/>
        </w:rPr>
        <w:t>MCCONLOGUE  Press</w:t>
      </w:r>
      <w:proofErr w:type="gramEnd"/>
      <w:r w:rsidR="00014DB7" w:rsidRPr="00014DB7">
        <w:rPr>
          <w:rFonts w:ascii="Arial" w:hAnsi="Arial" w:cs="Arial"/>
          <w:sz w:val="32"/>
          <w:szCs w:val="32"/>
        </w:rPr>
        <w:t xml:space="preserve"> Examiner</w:t>
      </w:r>
      <w:r w:rsidR="00014DB7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2</w:t>
      </w:r>
      <w:r w:rsidR="00014DB7">
        <w:rPr>
          <w:rFonts w:ascii="Arial" w:hAnsi="Arial" w:cs="Arial"/>
          <w:sz w:val="32"/>
          <w:szCs w:val="32"/>
        </w:rPr>
        <w:t>/</w:t>
      </w:r>
      <w:r w:rsidR="00F11E7E">
        <w:rPr>
          <w:rFonts w:ascii="Arial" w:hAnsi="Arial" w:cs="Arial"/>
          <w:sz w:val="32"/>
          <w:szCs w:val="32"/>
        </w:rPr>
        <w:t>1</w:t>
      </w:r>
      <w:r>
        <w:rPr>
          <w:rFonts w:ascii="Arial" w:hAnsi="Arial" w:cs="Arial"/>
          <w:sz w:val="32"/>
          <w:szCs w:val="32"/>
        </w:rPr>
        <w:t>0</w:t>
      </w:r>
      <w:r w:rsidR="00014DB7">
        <w:rPr>
          <w:rFonts w:ascii="Arial" w:hAnsi="Arial" w:cs="Arial"/>
          <w:sz w:val="32"/>
          <w:szCs w:val="32"/>
        </w:rPr>
        <w:t>/</w:t>
      </w:r>
      <w:r w:rsidR="00E71AF2" w:rsidRPr="00134CAC">
        <w:rPr>
          <w:rFonts w:ascii="Arial" w:hAnsi="Arial" w:cs="Arial"/>
          <w:sz w:val="32"/>
          <w:szCs w:val="32"/>
        </w:rPr>
        <w:t>202</w:t>
      </w:r>
      <w:r w:rsidR="00F11E7E">
        <w:rPr>
          <w:rFonts w:ascii="Arial" w:hAnsi="Arial" w:cs="Arial"/>
          <w:sz w:val="32"/>
          <w:szCs w:val="32"/>
        </w:rPr>
        <w:t>1</w:t>
      </w:r>
    </w:p>
    <w:p w:rsidR="00202755" w:rsidRDefault="00202755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26"/>
          <w:szCs w:val="26"/>
        </w:rPr>
      </w:pPr>
    </w:p>
    <w:p w:rsidR="00786F9B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Eight Lackawanna Trail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tudents who complet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their coursework to </w:t>
      </w:r>
      <w:r w:rsidRPr="005312CC">
        <w:rPr>
          <w:rFonts w:ascii="Arial" w:hAnsi="Arial" w:cs="Arial"/>
          <w:sz w:val="32"/>
          <w:szCs w:val="32"/>
        </w:rPr>
        <w:t>graduate will</w:t>
      </w:r>
      <w:r w:rsidRPr="005312CC">
        <w:rPr>
          <w:rFonts w:ascii="Arial" w:hAnsi="Arial" w:cs="Arial"/>
          <w:sz w:val="32"/>
          <w:szCs w:val="32"/>
        </w:rPr>
        <w:t xml:space="preserve"> be honored on Thursday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Feb. </w:t>
      </w:r>
      <w:r w:rsidR="00786F9B" w:rsidRPr="005312CC">
        <w:rPr>
          <w:rFonts w:ascii="Arial" w:hAnsi="Arial" w:cs="Arial"/>
          <w:sz w:val="32"/>
          <w:szCs w:val="32"/>
        </w:rPr>
        <w:t>25;</w:t>
      </w:r>
      <w:r w:rsidRPr="005312CC">
        <w:rPr>
          <w:rFonts w:ascii="Arial" w:hAnsi="Arial" w:cs="Arial"/>
          <w:sz w:val="32"/>
          <w:szCs w:val="32"/>
        </w:rPr>
        <w:t xml:space="preserve"> it was announced </w:t>
      </w:r>
      <w:r w:rsidRPr="005312CC">
        <w:rPr>
          <w:rFonts w:ascii="Arial" w:hAnsi="Arial" w:cs="Arial"/>
          <w:sz w:val="32"/>
          <w:szCs w:val="32"/>
        </w:rPr>
        <w:t>at the</w:t>
      </w:r>
      <w:r w:rsidRPr="005312CC">
        <w:rPr>
          <w:rFonts w:ascii="Arial" w:hAnsi="Arial" w:cs="Arial"/>
          <w:sz w:val="32"/>
          <w:szCs w:val="32"/>
        </w:rPr>
        <w:t xml:space="preserve"> Trail school board </w:t>
      </w:r>
      <w:r w:rsidRPr="005312CC">
        <w:rPr>
          <w:rFonts w:ascii="Arial" w:hAnsi="Arial" w:cs="Arial"/>
          <w:sz w:val="32"/>
          <w:szCs w:val="32"/>
        </w:rPr>
        <w:t>meeting Monday</w:t>
      </w:r>
      <w:r w:rsidRPr="005312CC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t xml:space="preserve">  </w:t>
      </w:r>
      <w:r w:rsidRPr="005312CC">
        <w:rPr>
          <w:rFonts w:ascii="Arial" w:hAnsi="Arial" w:cs="Arial"/>
          <w:sz w:val="32"/>
          <w:szCs w:val="32"/>
        </w:rPr>
        <w:t xml:space="preserve">“All of these students </w:t>
      </w:r>
      <w:r w:rsidRPr="005312CC">
        <w:rPr>
          <w:rFonts w:ascii="Arial" w:hAnsi="Arial" w:cs="Arial"/>
          <w:sz w:val="32"/>
          <w:szCs w:val="32"/>
        </w:rPr>
        <w:t>are entering</w:t>
      </w:r>
      <w:r w:rsidRPr="005312CC">
        <w:rPr>
          <w:rFonts w:ascii="Arial" w:hAnsi="Arial" w:cs="Arial"/>
          <w:sz w:val="32"/>
          <w:szCs w:val="32"/>
        </w:rPr>
        <w:t xml:space="preserve"> the </w:t>
      </w:r>
      <w:r w:rsidRPr="005312CC">
        <w:rPr>
          <w:rFonts w:ascii="Arial" w:hAnsi="Arial" w:cs="Arial"/>
          <w:sz w:val="32"/>
          <w:szCs w:val="32"/>
        </w:rPr>
        <w:t>workforce, "Principal</w:t>
      </w:r>
      <w:r w:rsidRPr="005312CC">
        <w:rPr>
          <w:rFonts w:ascii="Arial" w:hAnsi="Arial" w:cs="Arial"/>
          <w:sz w:val="32"/>
          <w:szCs w:val="32"/>
        </w:rPr>
        <w:t xml:space="preserve"> Mark Murphy said.</w:t>
      </w:r>
      <w:r w:rsidR="00786F9B"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“And most of them </w:t>
      </w:r>
      <w:r w:rsidRPr="005312CC">
        <w:rPr>
          <w:rFonts w:ascii="Arial" w:hAnsi="Arial" w:cs="Arial"/>
          <w:sz w:val="32"/>
          <w:szCs w:val="32"/>
        </w:rPr>
        <w:t>have already</w:t>
      </w:r>
      <w:r w:rsidRPr="005312CC">
        <w:rPr>
          <w:rFonts w:ascii="Arial" w:hAnsi="Arial" w:cs="Arial"/>
          <w:sz w:val="32"/>
          <w:szCs w:val="32"/>
        </w:rPr>
        <w:t xml:space="preserve"> accepted full-time </w:t>
      </w:r>
      <w:r w:rsidRPr="005312CC">
        <w:rPr>
          <w:rFonts w:ascii="Arial" w:hAnsi="Arial" w:cs="Arial"/>
          <w:sz w:val="32"/>
          <w:szCs w:val="32"/>
        </w:rPr>
        <w:t>job offers</w:t>
      </w:r>
      <w:r w:rsidRPr="005312CC">
        <w:rPr>
          <w:rFonts w:ascii="Arial" w:hAnsi="Arial" w:cs="Arial"/>
          <w:sz w:val="32"/>
          <w:szCs w:val="32"/>
        </w:rPr>
        <w:t xml:space="preserve">. Trail is very proud </w:t>
      </w:r>
      <w:r w:rsidR="00786F9B" w:rsidRPr="005312CC">
        <w:rPr>
          <w:rFonts w:ascii="Arial" w:hAnsi="Arial" w:cs="Arial"/>
          <w:sz w:val="32"/>
          <w:szCs w:val="32"/>
        </w:rPr>
        <w:t>offal</w:t>
      </w:r>
      <w:r w:rsidRPr="005312CC">
        <w:rPr>
          <w:rFonts w:ascii="Arial" w:hAnsi="Arial" w:cs="Arial"/>
          <w:sz w:val="32"/>
          <w:szCs w:val="32"/>
        </w:rPr>
        <w:t xml:space="preserve"> of these students for </w:t>
      </w:r>
      <w:r w:rsidRPr="005312CC">
        <w:rPr>
          <w:rFonts w:ascii="Arial" w:hAnsi="Arial" w:cs="Arial"/>
          <w:sz w:val="32"/>
          <w:szCs w:val="32"/>
        </w:rPr>
        <w:t>their hard</w:t>
      </w:r>
      <w:r w:rsidRPr="005312CC">
        <w:rPr>
          <w:rFonts w:ascii="Arial" w:hAnsi="Arial" w:cs="Arial"/>
          <w:sz w:val="32"/>
          <w:szCs w:val="32"/>
        </w:rPr>
        <w:t xml:space="preserve"> work.”</w:t>
      </w:r>
      <w:r>
        <w:rPr>
          <w:rFonts w:ascii="Arial" w:hAnsi="Arial" w:cs="Arial"/>
          <w:sz w:val="32"/>
          <w:szCs w:val="32"/>
        </w:rPr>
        <w:t xml:space="preserve">  </w:t>
      </w:r>
      <w:r w:rsidRPr="005312CC">
        <w:rPr>
          <w:rFonts w:ascii="Arial" w:hAnsi="Arial" w:cs="Arial"/>
          <w:sz w:val="32"/>
          <w:szCs w:val="32"/>
        </w:rPr>
        <w:t>The graduation ceremon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ill be for the graduates a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ir families only.</w:t>
      </w:r>
      <w:r>
        <w:rPr>
          <w:rFonts w:ascii="Arial" w:hAnsi="Arial" w:cs="Arial"/>
          <w:sz w:val="32"/>
          <w:szCs w:val="32"/>
        </w:rPr>
        <w:t xml:space="preserve"> </w:t>
      </w:r>
    </w:p>
    <w:p w:rsidR="00E34CE9" w:rsidRDefault="00E34CE9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31750</wp:posOffset>
            </wp:positionH>
            <wp:positionV relativeFrom="paragraph">
              <wp:posOffset>224790</wp:posOffset>
            </wp:positionV>
            <wp:extent cx="3244215" cy="2360930"/>
            <wp:effectExtent l="19050" t="0" r="0" b="0"/>
            <wp:wrapSquare wrapText="bothSides"/>
            <wp:docPr id="5" name="Picture 4" descr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44215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86F9B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Superintendent Matthew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Rakauskas also announc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at there is a single presum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positive COVID-19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ase at the elementary center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The Factoryville </w:t>
      </w:r>
      <w:proofErr w:type="gramStart"/>
      <w:r w:rsidRPr="005312CC">
        <w:rPr>
          <w:rFonts w:ascii="Arial" w:hAnsi="Arial" w:cs="Arial"/>
          <w:sz w:val="32"/>
          <w:szCs w:val="32"/>
        </w:rPr>
        <w:t>school</w:t>
      </w:r>
      <w:proofErr w:type="gramEnd"/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ill remain open as contact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racing has been performed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Rakauskas said, and the student and his teacher are currentl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elf-isolating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e added, if there is a ne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o pivot to virtual learning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tudents and parents will b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given advanced notice.</w:t>
      </w:r>
      <w:r>
        <w:rPr>
          <w:rFonts w:ascii="Arial" w:hAnsi="Arial" w:cs="Arial"/>
          <w:sz w:val="32"/>
          <w:szCs w:val="32"/>
        </w:rPr>
        <w:t xml:space="preserve"> </w:t>
      </w:r>
    </w:p>
    <w:p w:rsidR="00E34CE9" w:rsidRDefault="00E34CE9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</w:p>
    <w:p w:rsidR="00786F9B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Rakauskas also address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 status of when Trail facult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nd staff will hav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ccess to a COVID-19 vaccine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e said no timetable has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been established as to when 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linic will occur for faculty, but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e hopes that it will be soon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“The district is on a waiting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list with several different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ealth organizations for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hen enough doses are available,”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Rakauskas said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“Some of our Phase 1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employees have gotten their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hots already, and we’re hoping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o get everyone who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ants the vaccine the opportunit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o get it soon.”</w:t>
      </w:r>
      <w:r>
        <w:rPr>
          <w:rFonts w:ascii="Arial" w:hAnsi="Arial" w:cs="Arial"/>
          <w:sz w:val="32"/>
          <w:szCs w:val="32"/>
        </w:rPr>
        <w:t xml:space="preserve"> </w:t>
      </w:r>
    </w:p>
    <w:p w:rsidR="00E34CE9" w:rsidRDefault="00E34CE9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</w:p>
    <w:p w:rsidR="00786F9B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Murphy also announc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at each student athlete will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be allowed two spectators at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ome sporting events for th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rest of the winter sports season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is includes boys a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girls basketball and wrestling.</w:t>
      </w:r>
      <w:r>
        <w:rPr>
          <w:rFonts w:ascii="Arial" w:hAnsi="Arial" w:cs="Arial"/>
          <w:sz w:val="32"/>
          <w:szCs w:val="32"/>
        </w:rPr>
        <w:t xml:space="preserve"> </w:t>
      </w:r>
    </w:p>
    <w:p w:rsidR="00786F9B" w:rsidRDefault="005312CC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lastRenderedPageBreak/>
        <w:t>Rakauskas also gave a presentation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on the new</w:t>
      </w:r>
      <w:r w:rsidR="00786F9B">
        <w:rPr>
          <w:rFonts w:ascii="Arial" w:hAnsi="Arial" w:cs="Arial"/>
          <w:sz w:val="32"/>
          <w:szCs w:val="32"/>
        </w:rPr>
        <w:t xml:space="preserve"> </w:t>
      </w:r>
      <w:r w:rsidR="00786F9B" w:rsidRPr="005312CC">
        <w:rPr>
          <w:rFonts w:ascii="Arial" w:hAnsi="Arial" w:cs="Arial"/>
          <w:sz w:val="32"/>
          <w:szCs w:val="32"/>
        </w:rPr>
        <w:t>and improve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chool district website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He said that the websit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is mostly completely updated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besides the teacher </w:t>
      </w:r>
      <w:r w:rsidRPr="005312CC">
        <w:rPr>
          <w:rFonts w:ascii="Arial" w:hAnsi="Arial" w:cs="Arial"/>
          <w:sz w:val="32"/>
          <w:szCs w:val="32"/>
        </w:rPr>
        <w:t>WebPages</w:t>
      </w:r>
      <w:r w:rsidRPr="005312CC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 teacher pages will b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updated in March, but parents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an still have access to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ir child’s teacher by calling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 school or by email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 district also recentl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reated a new Facebook pag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ith the goal of being able to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get out information quicker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nd having another form of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ommunication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“Facebook is going to be 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great way to get out information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like two hour delays a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virtual snow days to the community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quickly,” Rakauskas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aid. “Along with the Remi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pp and the website, we hav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more than enough forms of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ommunication.”</w:t>
      </w:r>
      <w:r>
        <w:rPr>
          <w:rFonts w:ascii="Arial" w:hAnsi="Arial" w:cs="Arial"/>
          <w:sz w:val="32"/>
          <w:szCs w:val="32"/>
        </w:rPr>
        <w:t xml:space="preserve"> </w:t>
      </w:r>
    </w:p>
    <w:p w:rsidR="00E34CE9" w:rsidRDefault="00E34CE9" w:rsidP="005312CC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In other business, th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board, in its virtual meeting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pproved,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The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assignment of 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$1.28 million fund balance for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the following </w:t>
      </w:r>
      <w:proofErr w:type="spellStart"/>
      <w:r w:rsidRPr="005312CC">
        <w:rPr>
          <w:rFonts w:ascii="Arial" w:hAnsi="Arial" w:cs="Arial"/>
          <w:sz w:val="32"/>
          <w:szCs w:val="32"/>
        </w:rPr>
        <w:t>pur</w:t>
      </w:r>
      <w:proofErr w:type="spellEnd"/>
      <w:r w:rsidRPr="005312CC">
        <w:rPr>
          <w:rFonts w:ascii="Arial" w:hAnsi="Arial" w:cs="Arial"/>
          <w:sz w:val="32"/>
          <w:szCs w:val="32"/>
        </w:rPr>
        <w:t xml:space="preserve"> poses: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$600,000 for future capital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projects; $404,803 for futur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echnology</w:t>
      </w:r>
      <w:r w:rsidRPr="005312CC">
        <w:rPr>
          <w:rFonts w:ascii="Arial" w:hAnsi="Arial" w:cs="Arial"/>
          <w:sz w:val="32"/>
          <w:szCs w:val="32"/>
        </w:rPr>
        <w:t xml:space="preserve"> costs; a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$250,000 for textbook and curriculum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osts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A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contribution of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$14,897.79 to the Northeastern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Educational Intermediat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Unit for 2021-22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The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establishment of 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chool district federal funds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bank account to hold any federal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funds received in advance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An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e-rate funded network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abling project to ad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50 cat6 cable drops </w:t>
      </w:r>
      <w:r w:rsidRPr="005312CC">
        <w:rPr>
          <w:rFonts w:ascii="Arial" w:hAnsi="Arial" w:cs="Arial"/>
          <w:sz w:val="32"/>
          <w:szCs w:val="32"/>
        </w:rPr>
        <w:t>district wid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t a maximum cost of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$10,000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The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sale of an electric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kiln to Paul Debraski at a bi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of $105.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The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sale of a Hobart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electric slicer to Paul Debraski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t a bid of $101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A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contract with Lakeland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chool District to shar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ransportation services to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estern School for the Deaf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 xml:space="preserve">■ </w:t>
      </w:r>
      <w:proofErr w:type="gramStart"/>
      <w:r w:rsidRPr="005312CC">
        <w:rPr>
          <w:rFonts w:ascii="Arial" w:hAnsi="Arial" w:cs="Arial"/>
          <w:sz w:val="32"/>
          <w:szCs w:val="32"/>
        </w:rPr>
        <w:t>A</w:t>
      </w:r>
      <w:proofErr w:type="gramEnd"/>
      <w:r w:rsidRPr="005312CC">
        <w:rPr>
          <w:rFonts w:ascii="Arial" w:hAnsi="Arial" w:cs="Arial"/>
          <w:sz w:val="32"/>
          <w:szCs w:val="32"/>
        </w:rPr>
        <w:t xml:space="preserve"> retirement memorandum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of understanding for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Patrice Gray at the end of th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school year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■ Appointed Tim Ronchi as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a volunteer assistant track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coach for the 2021 spring season.</w:t>
      </w:r>
      <w:r>
        <w:rPr>
          <w:rFonts w:ascii="Arial" w:hAnsi="Arial" w:cs="Arial"/>
          <w:sz w:val="32"/>
          <w:szCs w:val="32"/>
        </w:rPr>
        <w:t xml:space="preserve"> </w:t>
      </w:r>
    </w:p>
    <w:p w:rsidR="005312CC" w:rsidRDefault="005312CC" w:rsidP="00F24002">
      <w:pPr>
        <w:pStyle w:val="NormalWeb"/>
        <w:tabs>
          <w:tab w:val="left" w:pos="10710"/>
        </w:tabs>
        <w:spacing w:before="0" w:beforeAutospacing="0" w:after="120" w:afterAutospacing="0"/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5312CC">
        <w:rPr>
          <w:rFonts w:ascii="Arial" w:hAnsi="Arial" w:cs="Arial"/>
          <w:sz w:val="32"/>
          <w:szCs w:val="32"/>
        </w:rPr>
        <w:t>The board will hold a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work session on Monday,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March 1, at 7:30 p.m. The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Zoom link will be posted on</w:t>
      </w:r>
      <w:r>
        <w:rPr>
          <w:rFonts w:ascii="Arial" w:hAnsi="Arial" w:cs="Arial"/>
          <w:sz w:val="32"/>
          <w:szCs w:val="32"/>
        </w:rPr>
        <w:t xml:space="preserve"> </w:t>
      </w:r>
      <w:r w:rsidRPr="005312CC">
        <w:rPr>
          <w:rFonts w:ascii="Arial" w:hAnsi="Arial" w:cs="Arial"/>
          <w:sz w:val="32"/>
          <w:szCs w:val="32"/>
        </w:rPr>
        <w:t>the district website.</w:t>
      </w:r>
      <w:r>
        <w:rPr>
          <w:rFonts w:ascii="Arial" w:hAnsi="Arial" w:cs="Arial"/>
          <w:sz w:val="32"/>
          <w:szCs w:val="32"/>
        </w:rPr>
        <w:t xml:space="preserve"> </w:t>
      </w:r>
    </w:p>
    <w:sectPr w:rsidR="005312CC" w:rsidSect="00845923">
      <w:pgSz w:w="12242" w:h="15842" w:code="288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gFAGG7iIYtAAAA"/>
  </w:docVars>
  <w:rsids>
    <w:rsidRoot w:val="00D459DB"/>
    <w:rsid w:val="00001F44"/>
    <w:rsid w:val="00002D74"/>
    <w:rsid w:val="00014DB7"/>
    <w:rsid w:val="000169B4"/>
    <w:rsid w:val="00047102"/>
    <w:rsid w:val="00047FED"/>
    <w:rsid w:val="00050ED8"/>
    <w:rsid w:val="000557B7"/>
    <w:rsid w:val="00060007"/>
    <w:rsid w:val="00074407"/>
    <w:rsid w:val="00075A1A"/>
    <w:rsid w:val="00092091"/>
    <w:rsid w:val="000A2157"/>
    <w:rsid w:val="000B0981"/>
    <w:rsid w:val="000B4AC7"/>
    <w:rsid w:val="000C727C"/>
    <w:rsid w:val="000E05E7"/>
    <w:rsid w:val="000F5F4E"/>
    <w:rsid w:val="00101D0A"/>
    <w:rsid w:val="0012177B"/>
    <w:rsid w:val="00126169"/>
    <w:rsid w:val="00134CAC"/>
    <w:rsid w:val="00137F16"/>
    <w:rsid w:val="001440B5"/>
    <w:rsid w:val="00145DD9"/>
    <w:rsid w:val="00145E05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B27F4"/>
    <w:rsid w:val="001C250F"/>
    <w:rsid w:val="001C7F70"/>
    <w:rsid w:val="001D7EFA"/>
    <w:rsid w:val="001F38B9"/>
    <w:rsid w:val="00202755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2502"/>
    <w:rsid w:val="002B62E0"/>
    <w:rsid w:val="002C2F43"/>
    <w:rsid w:val="002C4557"/>
    <w:rsid w:val="002D10B8"/>
    <w:rsid w:val="002D236B"/>
    <w:rsid w:val="002D55F6"/>
    <w:rsid w:val="002E1F46"/>
    <w:rsid w:val="002F0AC3"/>
    <w:rsid w:val="0030057E"/>
    <w:rsid w:val="00307593"/>
    <w:rsid w:val="00323A94"/>
    <w:rsid w:val="00341CEA"/>
    <w:rsid w:val="0034318D"/>
    <w:rsid w:val="00362BD9"/>
    <w:rsid w:val="00394F8D"/>
    <w:rsid w:val="003C67FA"/>
    <w:rsid w:val="0040118A"/>
    <w:rsid w:val="00405E1B"/>
    <w:rsid w:val="00412DE9"/>
    <w:rsid w:val="0041443B"/>
    <w:rsid w:val="00415036"/>
    <w:rsid w:val="00420E0F"/>
    <w:rsid w:val="00423F1D"/>
    <w:rsid w:val="004313F9"/>
    <w:rsid w:val="00440903"/>
    <w:rsid w:val="00442682"/>
    <w:rsid w:val="00446A13"/>
    <w:rsid w:val="00456EE4"/>
    <w:rsid w:val="00484467"/>
    <w:rsid w:val="00486536"/>
    <w:rsid w:val="0049779B"/>
    <w:rsid w:val="004B7CC2"/>
    <w:rsid w:val="004C1322"/>
    <w:rsid w:val="004C64FE"/>
    <w:rsid w:val="004C6521"/>
    <w:rsid w:val="0050483C"/>
    <w:rsid w:val="00513073"/>
    <w:rsid w:val="00523A86"/>
    <w:rsid w:val="005312CC"/>
    <w:rsid w:val="005370D9"/>
    <w:rsid w:val="0054109E"/>
    <w:rsid w:val="00544B1A"/>
    <w:rsid w:val="00546789"/>
    <w:rsid w:val="00551C13"/>
    <w:rsid w:val="00587127"/>
    <w:rsid w:val="005C7519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454F"/>
    <w:rsid w:val="00670A6C"/>
    <w:rsid w:val="00683F1D"/>
    <w:rsid w:val="00686298"/>
    <w:rsid w:val="006B2E97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1401"/>
    <w:rsid w:val="00764622"/>
    <w:rsid w:val="007718A8"/>
    <w:rsid w:val="00772C3C"/>
    <w:rsid w:val="00786F9B"/>
    <w:rsid w:val="007A7B0E"/>
    <w:rsid w:val="007B7200"/>
    <w:rsid w:val="007C000B"/>
    <w:rsid w:val="007D618D"/>
    <w:rsid w:val="007D6D5F"/>
    <w:rsid w:val="007E4950"/>
    <w:rsid w:val="007F05B3"/>
    <w:rsid w:val="007F51AA"/>
    <w:rsid w:val="00800FDB"/>
    <w:rsid w:val="00806465"/>
    <w:rsid w:val="008238B2"/>
    <w:rsid w:val="0082570F"/>
    <w:rsid w:val="00835846"/>
    <w:rsid w:val="008431FC"/>
    <w:rsid w:val="00845923"/>
    <w:rsid w:val="0084720A"/>
    <w:rsid w:val="008619C9"/>
    <w:rsid w:val="00864E41"/>
    <w:rsid w:val="00876117"/>
    <w:rsid w:val="00882D8A"/>
    <w:rsid w:val="008847B2"/>
    <w:rsid w:val="00885517"/>
    <w:rsid w:val="008A64B5"/>
    <w:rsid w:val="008B370E"/>
    <w:rsid w:val="008C169E"/>
    <w:rsid w:val="008D2FC2"/>
    <w:rsid w:val="008E175A"/>
    <w:rsid w:val="008E68DC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17FB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477F"/>
    <w:rsid w:val="00BD7BC0"/>
    <w:rsid w:val="00BE4288"/>
    <w:rsid w:val="00BF6B86"/>
    <w:rsid w:val="00C01027"/>
    <w:rsid w:val="00C037E4"/>
    <w:rsid w:val="00C04753"/>
    <w:rsid w:val="00C40A25"/>
    <w:rsid w:val="00C60E92"/>
    <w:rsid w:val="00C70373"/>
    <w:rsid w:val="00C746F9"/>
    <w:rsid w:val="00C756FE"/>
    <w:rsid w:val="00C822F5"/>
    <w:rsid w:val="00CC038E"/>
    <w:rsid w:val="00CC7333"/>
    <w:rsid w:val="00CD6B16"/>
    <w:rsid w:val="00CF6788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83BDF"/>
    <w:rsid w:val="00D95EDA"/>
    <w:rsid w:val="00DA2669"/>
    <w:rsid w:val="00DA6941"/>
    <w:rsid w:val="00DB12B6"/>
    <w:rsid w:val="00DD1C07"/>
    <w:rsid w:val="00DF6319"/>
    <w:rsid w:val="00E078D5"/>
    <w:rsid w:val="00E34CE9"/>
    <w:rsid w:val="00E600A7"/>
    <w:rsid w:val="00E71AF2"/>
    <w:rsid w:val="00E753B3"/>
    <w:rsid w:val="00E82F37"/>
    <w:rsid w:val="00E94103"/>
    <w:rsid w:val="00E9416E"/>
    <w:rsid w:val="00EA2484"/>
    <w:rsid w:val="00EC1ADA"/>
    <w:rsid w:val="00EC563E"/>
    <w:rsid w:val="00EC7283"/>
    <w:rsid w:val="00EE4830"/>
    <w:rsid w:val="00EF064E"/>
    <w:rsid w:val="00F0327A"/>
    <w:rsid w:val="00F11E7E"/>
    <w:rsid w:val="00F1398A"/>
    <w:rsid w:val="00F24002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68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3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7</cp:revision>
  <cp:lastPrinted>2016-08-11T15:44:00Z</cp:lastPrinted>
  <dcterms:created xsi:type="dcterms:W3CDTF">2021-02-10T15:47:00Z</dcterms:created>
  <dcterms:modified xsi:type="dcterms:W3CDTF">2021-02-10T16:04:00Z</dcterms:modified>
</cp:coreProperties>
</file>